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2C194" w14:textId="44056035" w:rsidR="00945BFA" w:rsidRPr="00B23077" w:rsidRDefault="00945BFA" w:rsidP="00EC0BD6">
      <w:pPr>
        <w:spacing w:line="276" w:lineRule="auto"/>
        <w:contextualSpacing/>
        <w:jc w:val="center"/>
        <w:rPr>
          <w:rFonts w:asciiTheme="majorBidi" w:hAnsiTheme="majorBidi" w:cstheme="majorBidi"/>
          <w:b/>
          <w:bCs/>
          <w:color w:val="3C3C3C"/>
          <w:sz w:val="44"/>
          <w:szCs w:val="44"/>
        </w:rPr>
      </w:pPr>
      <w:r w:rsidRPr="00B23077">
        <w:rPr>
          <w:rFonts w:asciiTheme="majorBidi" w:hAnsiTheme="majorBidi" w:cstheme="majorBidi"/>
          <w:b/>
          <w:bCs/>
          <w:color w:val="3C3C3C"/>
          <w:sz w:val="44"/>
          <w:szCs w:val="44"/>
        </w:rPr>
        <w:t>SAEED BADGHAISH</w:t>
      </w:r>
    </w:p>
    <w:p w14:paraId="21EAEE5A" w14:textId="440E1895" w:rsidR="008A5A05" w:rsidRPr="00B23077" w:rsidRDefault="008A5A05" w:rsidP="00EC0BD6">
      <w:pPr>
        <w:spacing w:line="276" w:lineRule="auto"/>
        <w:contextualSpacing/>
        <w:jc w:val="center"/>
        <w:rPr>
          <w:rFonts w:asciiTheme="majorBidi" w:hAnsiTheme="majorBidi" w:cstheme="majorBidi"/>
          <w:color w:val="3C3C3C"/>
          <w:sz w:val="26"/>
          <w:szCs w:val="26"/>
        </w:rPr>
      </w:pPr>
      <w:r w:rsidRPr="00B23077">
        <w:rPr>
          <w:rFonts w:asciiTheme="majorBidi" w:hAnsiTheme="majorBidi" w:cstheme="majorBidi"/>
          <w:color w:val="3C3C3C"/>
          <w:sz w:val="26"/>
          <w:szCs w:val="26"/>
        </w:rPr>
        <w:t>Full Stack Web Developer</w:t>
      </w:r>
    </w:p>
    <w:p w14:paraId="1DE421E9" w14:textId="6626E0EF" w:rsidR="004311EA" w:rsidRPr="001972F3" w:rsidRDefault="004A7DA6" w:rsidP="009F5C59">
      <w:pPr>
        <w:spacing w:line="276" w:lineRule="auto"/>
        <w:contextualSpacing/>
        <w:jc w:val="left"/>
        <w:rPr>
          <w:rFonts w:asciiTheme="majorBidi" w:hAnsiTheme="majorBidi" w:cstheme="majorBidi"/>
          <w:color w:val="3C3C3C"/>
          <w:sz w:val="10"/>
          <w:szCs w:val="1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C55E383" wp14:editId="17AF3057">
            <wp:simplePos x="0" y="0"/>
            <wp:positionH relativeFrom="column">
              <wp:posOffset>4876800</wp:posOffset>
            </wp:positionH>
            <wp:positionV relativeFrom="paragraph">
              <wp:posOffset>66040</wp:posOffset>
            </wp:positionV>
            <wp:extent cx="180975" cy="180975"/>
            <wp:effectExtent l="0" t="0" r="9525" b="9525"/>
            <wp:wrapNone/>
            <wp:docPr id="1" name="Picture 1" descr="logo website, file globe icon svg wikimedia commons 31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website, file globe icon svg wikimedia commons 313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6A21" w:rsidRPr="001972F3">
        <w:rPr>
          <w:noProof/>
          <w:color w:val="3C3C3C"/>
          <w:sz w:val="52"/>
          <w:szCs w:val="52"/>
        </w:rPr>
        <w:drawing>
          <wp:anchor distT="0" distB="0" distL="114300" distR="114300" simplePos="0" relativeHeight="251661312" behindDoc="0" locked="0" layoutInCell="1" allowOverlap="1" wp14:anchorId="456DA13F" wp14:editId="52C967A2">
            <wp:simplePos x="0" y="0"/>
            <wp:positionH relativeFrom="column">
              <wp:posOffset>3429000</wp:posOffset>
            </wp:positionH>
            <wp:positionV relativeFrom="paragraph">
              <wp:posOffset>61595</wp:posOffset>
            </wp:positionV>
            <wp:extent cx="209550" cy="209550"/>
            <wp:effectExtent l="0" t="0" r="0" b="0"/>
            <wp:wrapNone/>
            <wp:docPr id="32" name="Graphic 32" descr="Earth globe: Africa and Eur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Earth globe: Africa and Europe with solid fil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FBB" w:rsidRPr="001972F3">
        <w:rPr>
          <w:rFonts w:cstheme="minorHAnsi"/>
          <w:noProof/>
          <w:color w:val="3C3C3C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55056708" wp14:editId="331432A2">
            <wp:simplePos x="0" y="0"/>
            <wp:positionH relativeFrom="column">
              <wp:posOffset>1595120</wp:posOffset>
            </wp:positionH>
            <wp:positionV relativeFrom="paragraph">
              <wp:posOffset>55880</wp:posOffset>
            </wp:positionV>
            <wp:extent cx="207645" cy="207645"/>
            <wp:effectExtent l="0" t="0" r="1905" b="1905"/>
            <wp:wrapNone/>
            <wp:docPr id="33" name="Graphic 33" descr="Envelop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Graphic 141" descr="Envelope outlin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B9C71" w14:textId="6A07A581" w:rsidR="009F5C59" w:rsidRPr="001055F4" w:rsidRDefault="009F5C59" w:rsidP="00085214">
      <w:pPr>
        <w:spacing w:line="276" w:lineRule="auto"/>
        <w:contextualSpacing/>
        <w:jc w:val="left"/>
        <w:rPr>
          <w:rFonts w:asciiTheme="majorBidi" w:hAnsiTheme="majorBidi" w:cstheme="majorBidi"/>
          <w:b/>
          <w:bCs/>
          <w:color w:val="3C3C3C"/>
          <w:sz w:val="48"/>
          <w:szCs w:val="48"/>
        </w:rPr>
      </w:pPr>
      <w:r w:rsidRPr="001055F4">
        <w:rPr>
          <w:noProof/>
          <w:color w:val="3C3C3C"/>
          <w:sz w:val="22"/>
          <w:szCs w:val="16"/>
        </w:rPr>
        <w:drawing>
          <wp:anchor distT="0" distB="0" distL="114300" distR="114300" simplePos="0" relativeHeight="251662336" behindDoc="0" locked="0" layoutInCell="1" allowOverlap="1" wp14:anchorId="1E76D37D" wp14:editId="0D1D89E2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209550" cy="15240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213" t="-2" r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55F4">
        <w:rPr>
          <w:noProof/>
          <w:color w:val="3C3C3C"/>
          <w:sz w:val="22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5350DB" wp14:editId="5851C2BD">
                <wp:simplePos x="0" y="0"/>
                <wp:positionH relativeFrom="margin">
                  <wp:posOffset>0</wp:posOffset>
                </wp:positionH>
                <wp:positionV relativeFrom="paragraph">
                  <wp:posOffset>224155</wp:posOffset>
                </wp:positionV>
                <wp:extent cx="59436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1FF8E7" id="Straight Connector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7.65pt" to="468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" strokecolor="#4472c4 [3204]" strokeweight="1pt">
                <v:stroke joinstyle="miter"/>
                <w10:wrap anchorx="margin"/>
              </v:line>
            </w:pict>
          </mc:Fallback>
        </mc:AlternateContent>
      </w:r>
      <w:r w:rsidRPr="001055F4">
        <w:rPr>
          <w:rFonts w:asciiTheme="majorBidi" w:hAnsiTheme="majorBidi" w:cstheme="majorBidi"/>
          <w:color w:val="3C3C3C"/>
          <w:sz w:val="20"/>
          <w:szCs w:val="20"/>
        </w:rPr>
        <w:t xml:space="preserve">      </w:t>
      </w:r>
      <w:r w:rsidRPr="001055F4">
        <w:rPr>
          <w:rFonts w:asciiTheme="majorBidi" w:hAnsiTheme="majorBidi" w:cstheme="majorBidi"/>
          <w:color w:val="3C3C3C"/>
          <w:sz w:val="22"/>
          <w:szCs w:val="22"/>
        </w:rPr>
        <w:t xml:space="preserve">+ (966) </w:t>
      </w:r>
      <w:r w:rsidRPr="001055F4">
        <w:rPr>
          <w:color w:val="3C3C3C"/>
          <w:sz w:val="22"/>
          <w:szCs w:val="16"/>
        </w:rPr>
        <w:t>551310213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hyperlink r:id="rId13" w:history="1">
        <w:r w:rsidR="001914C3" w:rsidRPr="007759F3">
          <w:rPr>
            <w:color w:val="2E74B5" w:themeColor="accent5" w:themeShade="BF"/>
            <w:sz w:val="22"/>
            <w:szCs w:val="16"/>
            <w:u w:val="single"/>
          </w:rPr>
          <w:t>Saeedo_98@hotmail.com</w:t>
        </w:r>
        <w:r w:rsidR="001914C3">
          <w:rPr>
            <w:color w:val="3C3C3C"/>
            <w:sz w:val="22"/>
            <w:szCs w:val="16"/>
          </w:rPr>
          <w:t xml:space="preserve"> </w:t>
        </w:r>
      </w:hyperlink>
      <w:r w:rsidR="00CF1FBB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CF1FBB" w:rsidRPr="001055F4">
        <w:rPr>
          <w:rFonts w:asciiTheme="majorBidi" w:hAnsiTheme="majorBidi" w:cstheme="majorBidi"/>
          <w:color w:val="3C3C3C"/>
          <w:sz w:val="22"/>
          <w:szCs w:val="22"/>
        </w:rPr>
        <w:t>Jeddah, Saudi Arabia</w:t>
      </w:r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  </w:t>
      </w:r>
      <w:hyperlink r:id="rId14" w:history="1">
        <w:r w:rsidR="001055F4" w:rsidRPr="002611FC">
          <w:rPr>
            <w:rStyle w:val="Hyperlink"/>
            <w:sz w:val="22"/>
            <w:szCs w:val="16"/>
          </w:rPr>
          <w:t>Saeedo98.com</w:t>
        </w:r>
      </w:hyperlink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</w:p>
    <w:p w14:paraId="56C6C922" w14:textId="2807E011" w:rsidR="009F5C59" w:rsidRPr="00A52E8E" w:rsidRDefault="009F5C59" w:rsidP="00435031">
      <w:pPr>
        <w:spacing w:after="0" w:line="240" w:lineRule="auto"/>
        <w:contextualSpacing/>
        <w:rPr>
          <w:b/>
          <w:bCs/>
          <w:color w:val="4472C4" w:themeColor="accent1"/>
          <w:sz w:val="14"/>
          <w:szCs w:val="14"/>
        </w:rPr>
      </w:pPr>
    </w:p>
    <w:p w14:paraId="6C5860D3" w14:textId="4C0F424D" w:rsidR="00137B55" w:rsidRPr="00384B28" w:rsidRDefault="00137B55" w:rsidP="004A5071">
      <w:pPr>
        <w:tabs>
          <w:tab w:val="left" w:pos="7395"/>
        </w:tabs>
        <w:spacing w:after="0" w:line="240" w:lineRule="auto"/>
        <w:contextualSpacing/>
        <w:jc w:val="center"/>
        <w:rPr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SUMMARY</w:t>
      </w:r>
    </w:p>
    <w:p w14:paraId="26B81AA6" w14:textId="2BA6975D" w:rsidR="00435031" w:rsidRDefault="004C15D4" w:rsidP="00A52E8E">
      <w:pPr>
        <w:spacing w:after="0" w:line="240" w:lineRule="auto"/>
        <w:rPr>
          <w:color w:val="3C3C3C"/>
        </w:rPr>
      </w:pPr>
      <w:r w:rsidRPr="00BB76DA">
        <w:rPr>
          <w:color w:val="3C3C3C"/>
        </w:rPr>
        <w:t>Full Stack</w:t>
      </w:r>
      <w:r w:rsidR="0077162A" w:rsidRPr="00BB76DA">
        <w:rPr>
          <w:color w:val="3C3C3C"/>
        </w:rPr>
        <w:t xml:space="preserve"> Web Developer</w:t>
      </w:r>
      <w:r w:rsidR="001D7108" w:rsidRPr="00BB76DA">
        <w:rPr>
          <w:color w:val="3C3C3C"/>
        </w:rPr>
        <w:t xml:space="preserve"> with </w:t>
      </w:r>
      <w:r w:rsidR="006B72A6">
        <w:rPr>
          <w:color w:val="3C3C3C"/>
        </w:rPr>
        <w:t>2</w:t>
      </w:r>
      <w:r w:rsidR="001D7108" w:rsidRPr="00BB76DA">
        <w:rPr>
          <w:color w:val="3C3C3C"/>
        </w:rPr>
        <w:t xml:space="preserve">+ years </w:t>
      </w:r>
      <w:r w:rsidR="007D097C" w:rsidRPr="00BB76DA">
        <w:rPr>
          <w:color w:val="3C3C3C"/>
        </w:rPr>
        <w:t>of hands</w:t>
      </w:r>
      <w:r w:rsidR="009D3EC8" w:rsidRPr="00BB76DA">
        <w:rPr>
          <w:color w:val="3C3C3C"/>
        </w:rPr>
        <w:t>-</w:t>
      </w:r>
      <w:r w:rsidR="007D097C" w:rsidRPr="00BB76DA">
        <w:rPr>
          <w:color w:val="3C3C3C"/>
        </w:rPr>
        <w:t xml:space="preserve">on </w:t>
      </w:r>
      <w:r w:rsidR="00B14D70" w:rsidRPr="00BB76DA">
        <w:rPr>
          <w:color w:val="3C3C3C"/>
        </w:rPr>
        <w:t xml:space="preserve">experience </w:t>
      </w:r>
      <w:r w:rsidR="00C3154E" w:rsidRPr="00BB76DA">
        <w:rPr>
          <w:color w:val="3C3C3C"/>
        </w:rPr>
        <w:t xml:space="preserve">designing, developing, </w:t>
      </w:r>
      <w:r w:rsidR="00441EFF" w:rsidRPr="00BB76DA">
        <w:rPr>
          <w:color w:val="3C3C3C"/>
        </w:rPr>
        <w:t>and implementing</w:t>
      </w:r>
      <w:r w:rsidR="00FB3E5A" w:rsidRPr="00BB76DA">
        <w:rPr>
          <w:color w:val="3C3C3C"/>
        </w:rPr>
        <w:t xml:space="preserve"> applications and solutions </w:t>
      </w:r>
      <w:r w:rsidR="00DD1CF3" w:rsidRPr="00BB76DA">
        <w:rPr>
          <w:color w:val="3C3C3C"/>
        </w:rPr>
        <w:t xml:space="preserve">using a range of technologies </w:t>
      </w:r>
      <w:r w:rsidR="006B27F1" w:rsidRPr="00BB76DA">
        <w:rPr>
          <w:color w:val="3C3C3C"/>
        </w:rPr>
        <w:t xml:space="preserve">and programming languages. Seeking to leverage </w:t>
      </w:r>
      <w:r w:rsidR="00B54CC2" w:rsidRPr="00BB76DA">
        <w:rPr>
          <w:color w:val="3C3C3C"/>
        </w:rPr>
        <w:t xml:space="preserve">broad development </w:t>
      </w:r>
      <w:r w:rsidR="003B09F0" w:rsidRPr="00BB76DA">
        <w:rPr>
          <w:color w:val="3C3C3C"/>
        </w:rPr>
        <w:t xml:space="preserve">experience and hands-on </w:t>
      </w:r>
      <w:r w:rsidR="004232F8" w:rsidRPr="00BB76DA">
        <w:rPr>
          <w:color w:val="3C3C3C"/>
        </w:rPr>
        <w:t xml:space="preserve">technical expertise in a challenging role as a </w:t>
      </w:r>
      <w:r w:rsidR="006D76B1" w:rsidRPr="00BB76DA">
        <w:rPr>
          <w:color w:val="3C3C3C"/>
        </w:rPr>
        <w:t>Full</w:t>
      </w:r>
      <w:r w:rsidR="009C61A1" w:rsidRPr="00BB76DA">
        <w:rPr>
          <w:color w:val="3C3C3C"/>
        </w:rPr>
        <w:t xml:space="preserve"> </w:t>
      </w:r>
      <w:r w:rsidR="006D76B1" w:rsidRPr="00BB76DA">
        <w:rPr>
          <w:color w:val="3C3C3C"/>
        </w:rPr>
        <w:t>Stack Web Developer</w:t>
      </w:r>
      <w:r w:rsidR="009C61A1" w:rsidRPr="00BB76DA">
        <w:rPr>
          <w:color w:val="3C3C3C"/>
        </w:rPr>
        <w:t>.</w:t>
      </w:r>
    </w:p>
    <w:p w14:paraId="31099797" w14:textId="77777777" w:rsidR="00240B14" w:rsidRPr="00240B14" w:rsidRDefault="00240B14" w:rsidP="00A52E8E">
      <w:pPr>
        <w:spacing w:after="0" w:line="240" w:lineRule="auto"/>
        <w:rPr>
          <w:color w:val="3C3C3C"/>
          <w:sz w:val="4"/>
          <w:szCs w:val="2"/>
        </w:rPr>
      </w:pPr>
    </w:p>
    <w:p w14:paraId="5FB66A6F" w14:textId="77777777" w:rsidR="00137B55" w:rsidRPr="00384B28" w:rsidRDefault="00137B55" w:rsidP="004A5071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XPERIENCE</w:t>
      </w:r>
    </w:p>
    <w:p w14:paraId="741E1A55" w14:textId="5B7933F5" w:rsidR="00137B55" w:rsidRPr="00BB76DA" w:rsidRDefault="003D38D7" w:rsidP="00D32A56">
      <w:pPr>
        <w:spacing w:after="0" w:line="240" w:lineRule="auto"/>
        <w:jc w:val="center"/>
        <w:rPr>
          <w:color w:val="3C3C3C"/>
        </w:rPr>
      </w:pPr>
      <w:r w:rsidRPr="00BB76DA">
        <w:rPr>
          <w:b/>
          <w:bCs/>
          <w:color w:val="3C3C3C"/>
        </w:rPr>
        <w:t>University of Jeddah</w:t>
      </w:r>
      <w:r w:rsidR="00156BA4" w:rsidRPr="00BB76DA">
        <w:rPr>
          <w:b/>
          <w:bCs/>
          <w:color w:val="3C3C3C"/>
        </w:rPr>
        <w:t>, Information Technology Center</w:t>
      </w:r>
      <w:r w:rsidR="00015B94" w:rsidRPr="00BB76DA">
        <w:rPr>
          <w:color w:val="3C3C3C"/>
        </w:rPr>
        <w:t xml:space="preserve">, </w:t>
      </w:r>
      <w:r w:rsidR="00015B94" w:rsidRPr="00BB76DA">
        <w:rPr>
          <w:b/>
          <w:bCs/>
          <w:color w:val="3C3C3C"/>
        </w:rPr>
        <w:t>Jeddah, Saudi Arabia</w:t>
      </w:r>
    </w:p>
    <w:p w14:paraId="41E5324E" w14:textId="5447327D" w:rsidR="00137B55" w:rsidRPr="00BB76DA" w:rsidRDefault="00333871" w:rsidP="005814A6">
      <w:pPr>
        <w:pStyle w:val="ListParagraph"/>
        <w:spacing w:after="0" w:line="240" w:lineRule="auto"/>
        <w:ind w:left="36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 xml:space="preserve">Full Stack Web Developer </w:t>
      </w:r>
      <w:r w:rsidR="00E91965" w:rsidRPr="00BB76DA">
        <w:rPr>
          <w:i/>
          <w:iCs/>
          <w:color w:val="3C3C3C"/>
        </w:rPr>
        <w:t>Jul. 2019 –</w:t>
      </w:r>
      <w:r w:rsidRPr="00BB76DA">
        <w:rPr>
          <w:i/>
          <w:iCs/>
          <w:color w:val="3C3C3C"/>
        </w:rPr>
        <w:t xml:space="preserve"> </w:t>
      </w:r>
      <w:r w:rsidR="00E91965" w:rsidRPr="00BB76DA">
        <w:rPr>
          <w:i/>
          <w:iCs/>
          <w:color w:val="3C3C3C"/>
        </w:rPr>
        <w:t>Present</w:t>
      </w:r>
    </w:p>
    <w:p w14:paraId="2D23C752" w14:textId="68486F2A" w:rsidR="00C243E5" w:rsidRPr="00BB76DA" w:rsidRDefault="00AE7773" w:rsidP="00AE777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P</w:t>
      </w:r>
      <w:r w:rsidRPr="00AE7773">
        <w:rPr>
          <w:color w:val="3C3C3C"/>
        </w:rPr>
        <w:t xml:space="preserve">articipated in </w:t>
      </w:r>
      <w:r w:rsidR="007269A7" w:rsidRPr="00AE7773">
        <w:rPr>
          <w:color w:val="3C3C3C"/>
        </w:rPr>
        <w:t>several</w:t>
      </w:r>
      <w:r w:rsidRPr="00AE7773">
        <w:rPr>
          <w:color w:val="3C3C3C"/>
        </w:rPr>
        <w:t xml:space="preserve"> projects</w:t>
      </w:r>
      <w:r w:rsidR="003445AD">
        <w:rPr>
          <w:color w:val="3C3C3C"/>
        </w:rPr>
        <w:t xml:space="preserve"> </w:t>
      </w:r>
      <w:r w:rsidRPr="00AE7773">
        <w:rPr>
          <w:color w:val="3C3C3C"/>
        </w:rPr>
        <w:t>focused on process automation and digital transformation.</w:t>
      </w:r>
    </w:p>
    <w:p w14:paraId="7B680C1F" w14:textId="7954C66B" w:rsidR="00C243E5" w:rsidRDefault="00EF475E" w:rsidP="00E313C6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Analyze business requirements, design, implement</w:t>
      </w:r>
      <w:r w:rsidR="00C243E5" w:rsidRPr="00BB76DA">
        <w:rPr>
          <w:color w:val="3C3C3C"/>
        </w:rPr>
        <w:t xml:space="preserve">, </w:t>
      </w:r>
      <w:r>
        <w:rPr>
          <w:color w:val="3C3C3C"/>
        </w:rPr>
        <w:t>test</w:t>
      </w:r>
      <w:r w:rsidR="00D55F31" w:rsidRPr="00BB76DA">
        <w:rPr>
          <w:color w:val="3C3C3C"/>
        </w:rPr>
        <w:t>,</w:t>
      </w:r>
      <w:r>
        <w:rPr>
          <w:color w:val="3C3C3C"/>
        </w:rPr>
        <w:t xml:space="preserve"> and deploy</w:t>
      </w:r>
      <w:r w:rsidR="00076530">
        <w:rPr>
          <w:color w:val="3C3C3C"/>
        </w:rPr>
        <w:t xml:space="preserve"> new </w:t>
      </w:r>
      <w:r>
        <w:rPr>
          <w:color w:val="3C3C3C"/>
        </w:rPr>
        <w:t>systems</w:t>
      </w:r>
      <w:r w:rsidR="00E313C6">
        <w:rPr>
          <w:color w:val="3C3C3C"/>
        </w:rPr>
        <w:t>.</w:t>
      </w:r>
    </w:p>
    <w:p w14:paraId="663E65FD" w14:textId="66C35E05" w:rsidR="006D703C" w:rsidRDefault="006D703C" w:rsidP="006D703C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Maintain</w:t>
      </w:r>
      <w:r w:rsidR="00E313C6">
        <w:rPr>
          <w:color w:val="3C3C3C"/>
        </w:rPr>
        <w:t xml:space="preserve"> and upgrade existing systems.</w:t>
      </w:r>
    </w:p>
    <w:p w14:paraId="6FFAD861" w14:textId="0FC9D885" w:rsidR="00E313C6" w:rsidRPr="00E313C6" w:rsidRDefault="00C74175" w:rsidP="00E313C6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Debug</w:t>
      </w:r>
      <w:r w:rsidR="009854A2">
        <w:rPr>
          <w:color w:val="3C3C3C"/>
        </w:rPr>
        <w:t>, trace</w:t>
      </w:r>
      <w:r w:rsidR="009D4F6A">
        <w:rPr>
          <w:color w:val="3C3C3C"/>
        </w:rPr>
        <w:t>, and fix bugs &amp;</w:t>
      </w:r>
      <w:r w:rsidR="00E313C6" w:rsidRPr="00BB76DA">
        <w:rPr>
          <w:color w:val="3C3C3C"/>
        </w:rPr>
        <w:t xml:space="preserve"> errors</w:t>
      </w:r>
      <w:r w:rsidR="00E313C6">
        <w:rPr>
          <w:color w:val="3C3C3C"/>
        </w:rPr>
        <w:t>.</w:t>
      </w:r>
    </w:p>
    <w:p w14:paraId="3966979D" w14:textId="5EC2B19F" w:rsidR="001B19DF" w:rsidRDefault="00220BC4" w:rsidP="0069563A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Languages </w:t>
      </w:r>
      <w:r w:rsidR="00C35BCB" w:rsidRPr="00BB76DA">
        <w:rPr>
          <w:color w:val="3C3C3C"/>
        </w:rPr>
        <w:t xml:space="preserve">&amp; technologies </w:t>
      </w:r>
      <w:r w:rsidR="000065C1" w:rsidRPr="00BB76DA">
        <w:rPr>
          <w:color w:val="3C3C3C"/>
        </w:rPr>
        <w:t>used include</w:t>
      </w:r>
      <w:r w:rsidR="009E4299">
        <w:rPr>
          <w:color w:val="3C3C3C"/>
        </w:rPr>
        <w:t xml:space="preserve"> but not limited to</w:t>
      </w:r>
      <w:r w:rsidR="00C35BCB" w:rsidRPr="00BB76DA">
        <w:rPr>
          <w:color w:val="3C3C3C"/>
        </w:rPr>
        <w:t>:</w:t>
      </w:r>
      <w:r w:rsidR="003E28FE">
        <w:rPr>
          <w:color w:val="3C3C3C"/>
        </w:rPr>
        <w:t xml:space="preserve"> </w:t>
      </w:r>
      <w:r w:rsidR="0002035D" w:rsidRPr="00BB76DA">
        <w:rPr>
          <w:color w:val="3C3C3C"/>
        </w:rPr>
        <w:t>.NET</w:t>
      </w:r>
      <w:r w:rsidR="0002035D">
        <w:rPr>
          <w:color w:val="3C3C3C"/>
        </w:rPr>
        <w:t xml:space="preserve"> C#,</w:t>
      </w:r>
      <w:r w:rsidR="0069563A">
        <w:rPr>
          <w:color w:val="3C3C3C"/>
        </w:rPr>
        <w:t xml:space="preserve"> </w:t>
      </w:r>
      <w:r w:rsidR="0069563A" w:rsidRPr="00BB76DA">
        <w:rPr>
          <w:color w:val="3C3C3C"/>
        </w:rPr>
        <w:t>Entity Framework</w:t>
      </w:r>
      <w:r w:rsidR="0069563A">
        <w:rPr>
          <w:color w:val="3C3C3C"/>
        </w:rPr>
        <w:t>,</w:t>
      </w:r>
      <w:r w:rsidR="0002035D">
        <w:rPr>
          <w:color w:val="3C3C3C"/>
        </w:rPr>
        <w:t xml:space="preserve"> </w:t>
      </w:r>
      <w:r w:rsidR="00C35BCB" w:rsidRPr="00BB76DA">
        <w:rPr>
          <w:color w:val="3C3C3C"/>
        </w:rPr>
        <w:t>HTML</w:t>
      </w:r>
      <w:r w:rsidR="00974BFE">
        <w:rPr>
          <w:color w:val="3C3C3C"/>
        </w:rPr>
        <w:t>5</w:t>
      </w:r>
      <w:r w:rsidR="00C35BCB" w:rsidRPr="00BB76DA">
        <w:rPr>
          <w:color w:val="3C3C3C"/>
        </w:rPr>
        <w:t>, CSS</w:t>
      </w:r>
      <w:r w:rsidR="00974BFE">
        <w:rPr>
          <w:color w:val="3C3C3C"/>
        </w:rPr>
        <w:t>3</w:t>
      </w:r>
      <w:r w:rsidR="0069563A">
        <w:rPr>
          <w:color w:val="3C3C3C"/>
        </w:rPr>
        <w:t>, JavaScript, Bootstrap,</w:t>
      </w:r>
      <w:r w:rsidR="00C35BCB" w:rsidRPr="00BB76DA">
        <w:rPr>
          <w:color w:val="3C3C3C"/>
        </w:rPr>
        <w:t xml:space="preserve"> </w:t>
      </w:r>
      <w:r w:rsidR="00127444">
        <w:rPr>
          <w:color w:val="3C3C3C"/>
        </w:rPr>
        <w:t>SSMS</w:t>
      </w:r>
      <w:r w:rsidR="00127444" w:rsidRPr="00BB76DA">
        <w:rPr>
          <w:color w:val="3C3C3C"/>
        </w:rPr>
        <w:t xml:space="preserve"> </w:t>
      </w:r>
      <w:r w:rsidR="00127444">
        <w:rPr>
          <w:color w:val="3C3C3C"/>
        </w:rPr>
        <w:t xml:space="preserve">(SQL Server Management </w:t>
      </w:r>
      <w:r w:rsidR="00127444" w:rsidRPr="00BB76DA">
        <w:rPr>
          <w:color w:val="3C3C3C"/>
        </w:rPr>
        <w:t>Studio</w:t>
      </w:r>
      <w:r w:rsidR="000D6978">
        <w:rPr>
          <w:color w:val="3C3C3C"/>
        </w:rPr>
        <w:t>)</w:t>
      </w:r>
      <w:r w:rsidR="0051004E">
        <w:rPr>
          <w:color w:val="3C3C3C"/>
        </w:rPr>
        <w:t>, Toad</w:t>
      </w:r>
    </w:p>
    <w:p w14:paraId="6D1DB344" w14:textId="77777777" w:rsidR="00240B14" w:rsidRPr="00240B14" w:rsidRDefault="00240B14" w:rsidP="00240B14">
      <w:pPr>
        <w:spacing w:after="0" w:line="240" w:lineRule="auto"/>
        <w:rPr>
          <w:color w:val="3C3C3C"/>
          <w:sz w:val="4"/>
          <w:szCs w:val="2"/>
        </w:rPr>
      </w:pPr>
    </w:p>
    <w:p w14:paraId="62DFCBDA" w14:textId="77777777" w:rsidR="001B19DF" w:rsidRDefault="001B19DF" w:rsidP="001B19DF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DUCATION</w:t>
      </w:r>
    </w:p>
    <w:p w14:paraId="3E9C4529" w14:textId="77777777" w:rsidR="001B19DF" w:rsidRPr="00BB76DA" w:rsidRDefault="001B19DF" w:rsidP="001B19DF">
      <w:pPr>
        <w:spacing w:after="0" w:line="240" w:lineRule="auto"/>
        <w:contextualSpacing/>
        <w:jc w:val="center"/>
        <w:rPr>
          <w:b/>
          <w:bCs/>
          <w:color w:val="3C3C3C"/>
          <w:sz w:val="28"/>
          <w:szCs w:val="28"/>
        </w:rPr>
      </w:pPr>
      <w:r w:rsidRPr="00BB76DA">
        <w:rPr>
          <w:b/>
          <w:bCs/>
          <w:color w:val="3C3C3C"/>
        </w:rPr>
        <w:t>Institute of Public Administration, Jeddah, Saudi Arabia</w:t>
      </w:r>
    </w:p>
    <w:p w14:paraId="6D2CBF9A" w14:textId="5809364C" w:rsidR="00435031" w:rsidRDefault="001B19DF" w:rsidP="00A52E8E">
      <w:pPr>
        <w:spacing w:after="0" w:line="240" w:lineRule="auto"/>
        <w:ind w:firstLine="45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>Associate degree in Computer Prog</w:t>
      </w:r>
      <w:r w:rsidR="0074792A">
        <w:rPr>
          <w:i/>
          <w:iCs/>
          <w:color w:val="3C3C3C"/>
        </w:rPr>
        <w:t>ramming, 02-May-2019. GPA: 4.91 out of 5</w:t>
      </w:r>
    </w:p>
    <w:p w14:paraId="7474F585" w14:textId="77777777" w:rsidR="00240B14" w:rsidRPr="00240B14" w:rsidRDefault="00240B14" w:rsidP="00A52E8E">
      <w:pPr>
        <w:spacing w:after="0" w:line="240" w:lineRule="auto"/>
        <w:ind w:firstLine="450"/>
        <w:jc w:val="center"/>
        <w:rPr>
          <w:i/>
          <w:iCs/>
          <w:color w:val="3C3C3C"/>
          <w:sz w:val="6"/>
          <w:szCs w:val="2"/>
        </w:rPr>
      </w:pPr>
    </w:p>
    <w:p w14:paraId="072A1568" w14:textId="5C4AD690" w:rsidR="002C5DE1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SKILLS &amp; CORE COMPETENCIES</w:t>
      </w:r>
    </w:p>
    <w:p w14:paraId="4BE4F2EB" w14:textId="77777777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Fast learning and assimilation of new information</w:t>
      </w:r>
      <w:r>
        <w:rPr>
          <w:color w:val="3C3C3C"/>
        </w:rPr>
        <w:t>.</w:t>
      </w:r>
    </w:p>
    <w:p w14:paraId="4B51A335" w14:textId="77777777" w:rsidR="00BD5C49" w:rsidRPr="006D6882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cellent problem-solving and critical thinking abilities.</w:t>
      </w:r>
    </w:p>
    <w:p w14:paraId="15EF1474" w14:textId="77777777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Excellent attention to detail.</w:t>
      </w:r>
    </w:p>
    <w:p w14:paraId="0FF064B6" w14:textId="77777777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ffective communication</w:t>
      </w:r>
      <w:r>
        <w:rPr>
          <w:color w:val="3C3C3C"/>
        </w:rPr>
        <w:t xml:space="preserve"> and teamwork skills</w:t>
      </w:r>
      <w:r w:rsidRPr="00BB76DA">
        <w:rPr>
          <w:color w:val="3C3C3C"/>
        </w:rPr>
        <w:t>.</w:t>
      </w:r>
    </w:p>
    <w:p w14:paraId="2F9A420E" w14:textId="10231C67" w:rsidR="00BD5C49" w:rsidRP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Ability to work as part of a team or independently.</w:t>
      </w:r>
    </w:p>
    <w:p w14:paraId="4055CA59" w14:textId="64EAD8C1" w:rsidR="00AF6239" w:rsidRDefault="009856B9" w:rsidP="00D47B21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Languages </w:t>
      </w:r>
      <w:r w:rsidR="006D3872">
        <w:rPr>
          <w:color w:val="3C3C3C"/>
        </w:rPr>
        <w:t xml:space="preserve">&amp; </w:t>
      </w:r>
      <w:r w:rsidR="00D47B21">
        <w:rPr>
          <w:color w:val="3C3C3C"/>
        </w:rPr>
        <w:t>technologies</w:t>
      </w:r>
      <w:r w:rsidR="006D3872">
        <w:rPr>
          <w:color w:val="3C3C3C"/>
        </w:rPr>
        <w:t>: C#, Java, Ja</w:t>
      </w:r>
      <w:r w:rsidR="00E905A6">
        <w:rPr>
          <w:color w:val="3C3C3C"/>
        </w:rPr>
        <w:t>vaScript,</w:t>
      </w:r>
      <w:r w:rsidR="006101DA">
        <w:rPr>
          <w:color w:val="3C3C3C"/>
        </w:rPr>
        <w:t xml:space="preserve"> TypeScript,</w:t>
      </w:r>
      <w:r w:rsidR="00876569">
        <w:rPr>
          <w:color w:val="3C3C3C"/>
        </w:rPr>
        <w:t xml:space="preserve"> </w:t>
      </w:r>
      <w:r w:rsidR="00137422">
        <w:rPr>
          <w:color w:val="3C3C3C"/>
        </w:rPr>
        <w:t>SQL</w:t>
      </w:r>
      <w:r w:rsidR="00DD0AE8">
        <w:rPr>
          <w:color w:val="3C3C3C"/>
        </w:rPr>
        <w:t xml:space="preserve">, </w:t>
      </w:r>
      <w:r w:rsidR="00876569">
        <w:rPr>
          <w:color w:val="3C3C3C"/>
        </w:rPr>
        <w:t>Entity Framework,</w:t>
      </w:r>
      <w:r w:rsidR="00E905A6">
        <w:rPr>
          <w:color w:val="3C3C3C"/>
        </w:rPr>
        <w:t xml:space="preserve"> HTML5, CSS3, Bootstrap, </w:t>
      </w:r>
      <w:r w:rsidR="00280353">
        <w:rPr>
          <w:color w:val="3C3C3C"/>
        </w:rPr>
        <w:t xml:space="preserve">JSON, XML, </w:t>
      </w:r>
      <w:r w:rsidR="00E905A6">
        <w:rPr>
          <w:color w:val="3C3C3C"/>
        </w:rPr>
        <w:t>AJAX</w:t>
      </w:r>
      <w:r w:rsidR="00DF0A80">
        <w:rPr>
          <w:color w:val="3C3C3C"/>
        </w:rPr>
        <w:t>, jQuery</w:t>
      </w:r>
      <w:r w:rsidR="003202F9">
        <w:rPr>
          <w:color w:val="3C3C3C"/>
        </w:rPr>
        <w:t>.</w:t>
      </w:r>
    </w:p>
    <w:p w14:paraId="2FD64925" w14:textId="2942AD8C" w:rsidR="005E3762" w:rsidRDefault="005E3762" w:rsidP="005E376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d in building</w:t>
      </w:r>
      <w:r>
        <w:rPr>
          <w:color w:val="3C3C3C"/>
        </w:rPr>
        <w:t xml:space="preserve"> Web</w:t>
      </w:r>
      <w:r w:rsidR="003445AD">
        <w:rPr>
          <w:color w:val="3C3C3C"/>
        </w:rPr>
        <w:t xml:space="preserve"> &amp; Desktop</w:t>
      </w:r>
      <w:r>
        <w:rPr>
          <w:color w:val="3C3C3C"/>
        </w:rPr>
        <w:t xml:space="preserve"> App</w:t>
      </w:r>
      <w:r w:rsidR="00A16B0A">
        <w:rPr>
          <w:color w:val="3C3C3C"/>
        </w:rPr>
        <w:t>lication</w:t>
      </w:r>
      <w:r>
        <w:rPr>
          <w:color w:val="3C3C3C"/>
        </w:rPr>
        <w:t>s in</w:t>
      </w:r>
      <w:r w:rsidR="003445AD">
        <w:rPr>
          <w:color w:val="3C3C3C"/>
        </w:rPr>
        <w:t xml:space="preserve"> </w:t>
      </w:r>
      <w:r w:rsidR="003445AD" w:rsidRPr="00BB76DA">
        <w:rPr>
          <w:color w:val="3C3C3C"/>
        </w:rPr>
        <w:t>.NET</w:t>
      </w:r>
      <w:r w:rsidR="003445AD">
        <w:rPr>
          <w:color w:val="3C3C3C"/>
        </w:rPr>
        <w:t xml:space="preserve"> Framework using</w:t>
      </w:r>
      <w:r>
        <w:rPr>
          <w:color w:val="3C3C3C"/>
        </w:rPr>
        <w:t xml:space="preserve"> </w:t>
      </w:r>
      <w:r w:rsidRPr="00BB76DA">
        <w:rPr>
          <w:color w:val="3C3C3C"/>
        </w:rPr>
        <w:t>C#</w:t>
      </w:r>
      <w:r>
        <w:rPr>
          <w:color w:val="3C3C3C"/>
        </w:rPr>
        <w:t>.</w:t>
      </w:r>
    </w:p>
    <w:p w14:paraId="75FB3593" w14:textId="00B704FB" w:rsidR="005E3762" w:rsidRPr="00BB76DA" w:rsidRDefault="005E3762" w:rsidP="003F6C3B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Experienced in developing &amp; managing databases </w:t>
      </w:r>
      <w:r w:rsidRPr="00BB76DA">
        <w:rPr>
          <w:color w:val="3C3C3C"/>
        </w:rPr>
        <w:t>using</w:t>
      </w:r>
      <w:r>
        <w:rPr>
          <w:color w:val="3C3C3C"/>
        </w:rPr>
        <w:t xml:space="preserve"> SSMS</w:t>
      </w:r>
      <w:r w:rsidRPr="00BB76DA">
        <w:rPr>
          <w:color w:val="3C3C3C"/>
        </w:rPr>
        <w:t xml:space="preserve"> </w:t>
      </w:r>
      <w:r>
        <w:rPr>
          <w:color w:val="3C3C3C"/>
        </w:rPr>
        <w:t xml:space="preserve">(SQL Server Management </w:t>
      </w:r>
      <w:r w:rsidRPr="00BB76DA">
        <w:rPr>
          <w:color w:val="3C3C3C"/>
        </w:rPr>
        <w:t>Studio</w:t>
      </w:r>
      <w:r>
        <w:rPr>
          <w:color w:val="3C3C3C"/>
        </w:rPr>
        <w:t>)</w:t>
      </w:r>
      <w:r w:rsidRPr="00BB76DA">
        <w:rPr>
          <w:color w:val="3C3C3C"/>
        </w:rPr>
        <w:t>,</w:t>
      </w:r>
      <w:r w:rsidRPr="00D85D30">
        <w:t xml:space="preserve"> </w:t>
      </w:r>
      <w:r w:rsidRPr="00D85D30">
        <w:rPr>
          <w:color w:val="3C3C3C"/>
        </w:rPr>
        <w:t>Oracle Database XE</w:t>
      </w:r>
      <w:r w:rsidRPr="00BB76DA">
        <w:rPr>
          <w:color w:val="3C3C3C"/>
        </w:rPr>
        <w:t xml:space="preserve"> </w:t>
      </w:r>
      <w:r>
        <w:rPr>
          <w:color w:val="3C3C3C"/>
        </w:rPr>
        <w:t>(</w:t>
      </w:r>
      <w:r w:rsidRPr="00BB76DA">
        <w:rPr>
          <w:color w:val="3C3C3C"/>
        </w:rPr>
        <w:t>Oracle Database Express Edition</w:t>
      </w:r>
      <w:r>
        <w:rPr>
          <w:color w:val="3C3C3C"/>
        </w:rPr>
        <w:t>)</w:t>
      </w:r>
      <w:r w:rsidR="003F6C3B">
        <w:rPr>
          <w:color w:val="3C3C3C"/>
        </w:rPr>
        <w:t>.</w:t>
      </w:r>
    </w:p>
    <w:p w14:paraId="2CE8A363" w14:textId="77777777" w:rsidR="005E3762" w:rsidRPr="00550444" w:rsidRDefault="005E3762" w:rsidP="005E376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 with reporting tools, such as: RDLC, Report Builder, Report Viewer.</w:t>
      </w:r>
    </w:p>
    <w:p w14:paraId="73D0DB30" w14:textId="77777777" w:rsidR="005E3762" w:rsidRPr="00BB76DA" w:rsidRDefault="005E3762" w:rsidP="005E376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</w:t>
      </w:r>
      <w:r w:rsidRPr="00BB76DA">
        <w:rPr>
          <w:color w:val="3C3C3C"/>
        </w:rPr>
        <w:t xml:space="preserve"> </w:t>
      </w:r>
      <w:r>
        <w:rPr>
          <w:color w:val="3C3C3C"/>
        </w:rPr>
        <w:t>with</w:t>
      </w:r>
      <w:r w:rsidRPr="00BB76DA">
        <w:rPr>
          <w:color w:val="3C3C3C"/>
        </w:rPr>
        <w:t xml:space="preserve"> Version Control using </w:t>
      </w:r>
      <w:r>
        <w:rPr>
          <w:color w:val="3C3C3C"/>
        </w:rPr>
        <w:t xml:space="preserve">Azure DevOps Server </w:t>
      </w:r>
      <w:r w:rsidRPr="00BB76DA">
        <w:rPr>
          <w:color w:val="3C3C3C"/>
        </w:rPr>
        <w:t>and GitHub.</w:t>
      </w:r>
    </w:p>
    <w:p w14:paraId="69D7E53F" w14:textId="195C3F3D" w:rsidR="00DE2906" w:rsidRPr="00252BBC" w:rsidRDefault="004533FA" w:rsidP="00252BBC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</w:t>
      </w:r>
      <w:r w:rsidR="005E3762">
        <w:rPr>
          <w:color w:val="3C3C3C"/>
        </w:rPr>
        <w:t xml:space="preserve"> with using Telerik l</w:t>
      </w:r>
      <w:r w:rsidR="00252BBC">
        <w:rPr>
          <w:color w:val="3C3C3C"/>
        </w:rPr>
        <w:t xml:space="preserve">ibrary of </w:t>
      </w:r>
      <w:r w:rsidR="00AD3FB0">
        <w:rPr>
          <w:color w:val="3C3C3C"/>
        </w:rPr>
        <w:t xml:space="preserve">user interface </w:t>
      </w:r>
      <w:r w:rsidR="00252BBC">
        <w:rPr>
          <w:color w:val="3C3C3C"/>
        </w:rPr>
        <w:t>controls</w:t>
      </w:r>
      <w:r w:rsidR="00AD3FB0">
        <w:rPr>
          <w:color w:val="3C3C3C"/>
        </w:rPr>
        <w:t>.</w:t>
      </w:r>
    </w:p>
    <w:p w14:paraId="7DF2AF70" w14:textId="4707252F" w:rsidR="009A5A83" w:rsidRPr="00BB76DA" w:rsidRDefault="00C14A01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Familiar with </w:t>
      </w:r>
      <w:r w:rsidR="00AA1836" w:rsidRPr="00BB76DA">
        <w:rPr>
          <w:color w:val="3C3C3C"/>
        </w:rPr>
        <w:t>Object-Oriented Programming</w:t>
      </w:r>
      <w:r w:rsidR="00AF6B45" w:rsidRPr="00BB76DA">
        <w:rPr>
          <w:color w:val="3C3C3C"/>
        </w:rPr>
        <w:t>.</w:t>
      </w:r>
    </w:p>
    <w:p w14:paraId="73D05695" w14:textId="498F11FA" w:rsidR="0029664D" w:rsidRPr="0029664D" w:rsidRDefault="009B2375" w:rsidP="009B2375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</w:t>
      </w:r>
      <w:r w:rsidR="0029664D" w:rsidRPr="00BB76DA">
        <w:rPr>
          <w:color w:val="3C3C3C"/>
        </w:rPr>
        <w:t xml:space="preserve"> </w:t>
      </w:r>
      <w:r>
        <w:rPr>
          <w:color w:val="3C3C3C"/>
        </w:rPr>
        <w:t xml:space="preserve">with </w:t>
      </w:r>
      <w:r w:rsidR="0029664D" w:rsidRPr="00BB76DA">
        <w:rPr>
          <w:color w:val="3C3C3C"/>
        </w:rPr>
        <w:t>using third party JavaScript libraries</w:t>
      </w:r>
      <w:r w:rsidR="0029664D">
        <w:rPr>
          <w:color w:val="3C3C3C"/>
        </w:rPr>
        <w:t>.</w:t>
      </w:r>
    </w:p>
    <w:p w14:paraId="28C68CB0" w14:textId="3DB5FDB3" w:rsidR="00C14A01" w:rsidRDefault="00E8036A" w:rsidP="00C14A01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</w:t>
      </w:r>
      <w:r w:rsidR="00424BFD" w:rsidRPr="00BB76DA">
        <w:rPr>
          <w:color w:val="3C3C3C"/>
        </w:rPr>
        <w:t>d</w:t>
      </w:r>
      <w:r w:rsidRPr="00BB76DA">
        <w:rPr>
          <w:color w:val="3C3C3C"/>
        </w:rPr>
        <w:t xml:space="preserve"> in writing clean, maintainable code</w:t>
      </w:r>
      <w:r w:rsidR="00A96916">
        <w:rPr>
          <w:color w:val="3C3C3C"/>
        </w:rPr>
        <w:t>.</w:t>
      </w:r>
    </w:p>
    <w:p w14:paraId="752FF4F0" w14:textId="200540DC" w:rsidR="009A5A83" w:rsidRPr="00BB76DA" w:rsidRDefault="00C14A01" w:rsidP="00C14A01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I</w:t>
      </w:r>
      <w:r w:rsidRPr="00BB76DA">
        <w:rPr>
          <w:color w:val="3C3C3C"/>
        </w:rPr>
        <w:t xml:space="preserve">nterested </w:t>
      </w:r>
      <w:r w:rsidR="00C93086" w:rsidRPr="00BB76DA">
        <w:rPr>
          <w:color w:val="3C3C3C"/>
        </w:rPr>
        <w:t xml:space="preserve">in </w:t>
      </w:r>
      <w:r w:rsidR="007747B2" w:rsidRPr="00BB76DA">
        <w:rPr>
          <w:color w:val="3C3C3C"/>
        </w:rPr>
        <w:t>following best practices</w:t>
      </w:r>
      <w:r w:rsidR="00FB7781" w:rsidRPr="00BB76DA">
        <w:rPr>
          <w:color w:val="3C3C3C"/>
        </w:rPr>
        <w:t xml:space="preserve"> in coding</w:t>
      </w:r>
      <w:r w:rsidR="00065FB9">
        <w:rPr>
          <w:color w:val="3C3C3C"/>
        </w:rPr>
        <w:t xml:space="preserve"> &amp; software development</w:t>
      </w:r>
      <w:r w:rsidR="007747B2" w:rsidRPr="00BB76DA">
        <w:rPr>
          <w:color w:val="3C3C3C"/>
        </w:rPr>
        <w:t>.</w:t>
      </w:r>
    </w:p>
    <w:p w14:paraId="2F6DCFD5" w14:textId="2DB2ADA7" w:rsidR="006B4EE1" w:rsidRDefault="00AA1836" w:rsidP="001A1157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 in</w:t>
      </w:r>
      <w:r w:rsidR="001A1157">
        <w:rPr>
          <w:color w:val="3C3C3C"/>
        </w:rPr>
        <w:t xml:space="preserve"> Java</w:t>
      </w:r>
      <w:r w:rsidR="00DF796E">
        <w:rPr>
          <w:color w:val="3C3C3C"/>
        </w:rPr>
        <w:t xml:space="preserve"> Mobile A</w:t>
      </w:r>
      <w:r w:rsidRPr="00BB76DA">
        <w:rPr>
          <w:color w:val="3C3C3C"/>
        </w:rPr>
        <w:t>pp development for</w:t>
      </w:r>
      <w:r w:rsidR="00DF796E">
        <w:rPr>
          <w:color w:val="3C3C3C"/>
        </w:rPr>
        <w:t xml:space="preserve"> Android using Android Studio</w:t>
      </w:r>
      <w:r w:rsidR="006B2B8B">
        <w:rPr>
          <w:color w:val="3C3C3C"/>
        </w:rPr>
        <w:t>.</w:t>
      </w:r>
    </w:p>
    <w:p w14:paraId="5480858A" w14:textId="2BA55591" w:rsidR="00B54169" w:rsidRDefault="00B54169" w:rsidP="004B627A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54169">
        <w:rPr>
          <w:color w:val="3C3C3C"/>
        </w:rPr>
        <w:t>Familiar with developing and consuming</w:t>
      </w:r>
      <w:r w:rsidR="00076530" w:rsidRPr="00B54169">
        <w:rPr>
          <w:color w:val="3C3C3C"/>
        </w:rPr>
        <w:t xml:space="preserve"> RESTful </w:t>
      </w:r>
      <w:r w:rsidRPr="00B54169">
        <w:rPr>
          <w:color w:val="3C3C3C"/>
        </w:rPr>
        <w:t>APIs</w:t>
      </w:r>
      <w:r w:rsidR="007C285B">
        <w:rPr>
          <w:color w:val="3C3C3C"/>
        </w:rPr>
        <w:t>.</w:t>
      </w:r>
    </w:p>
    <w:p w14:paraId="28A48E5C" w14:textId="19D44938" w:rsidR="00240B14" w:rsidRDefault="002C645B" w:rsidP="00240B14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Familiar with using Postman to test and ensure functionality of </w:t>
      </w:r>
      <w:r w:rsidR="00722880">
        <w:rPr>
          <w:color w:val="3C3C3C"/>
        </w:rPr>
        <w:t xml:space="preserve">RESTful </w:t>
      </w:r>
      <w:r>
        <w:rPr>
          <w:color w:val="3C3C3C"/>
        </w:rPr>
        <w:t>APIs</w:t>
      </w:r>
      <w:r w:rsidR="007C285B">
        <w:rPr>
          <w:color w:val="3C3C3C"/>
        </w:rPr>
        <w:t>.</w:t>
      </w:r>
    </w:p>
    <w:p w14:paraId="0009AC69" w14:textId="77777777" w:rsidR="00240B14" w:rsidRPr="00240B14" w:rsidRDefault="00240B14" w:rsidP="00240B14">
      <w:pPr>
        <w:spacing w:after="0" w:line="240" w:lineRule="auto"/>
        <w:rPr>
          <w:color w:val="3C3C3C"/>
          <w:sz w:val="6"/>
          <w:szCs w:val="2"/>
        </w:rPr>
      </w:pPr>
    </w:p>
    <w:p w14:paraId="0F6D3C81" w14:textId="640859E7" w:rsidR="00137B55" w:rsidRPr="00493E83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LANGUAGES</w:t>
      </w:r>
    </w:p>
    <w:p w14:paraId="2DEE18AF" w14:textId="08A2F2D2" w:rsidR="00F2471B" w:rsidRPr="00094F68" w:rsidRDefault="00720AB0" w:rsidP="003272C6">
      <w:pPr>
        <w:spacing w:after="0" w:line="240" w:lineRule="auto"/>
        <w:jc w:val="center"/>
        <w:rPr>
          <w:color w:val="3C3C3C"/>
          <w:szCs w:val="24"/>
        </w:rPr>
      </w:pPr>
      <w:r w:rsidRPr="00094F68">
        <w:rPr>
          <w:color w:val="3C3C3C"/>
          <w:szCs w:val="24"/>
        </w:rPr>
        <w:t>English</w:t>
      </w:r>
      <w:r w:rsidR="00112B5B">
        <w:rPr>
          <w:color w:val="3C3C3C"/>
          <w:szCs w:val="24"/>
        </w:rPr>
        <w:t xml:space="preserve"> –</w:t>
      </w:r>
      <w:r w:rsidRPr="00094F68">
        <w:rPr>
          <w:color w:val="3C3C3C"/>
          <w:szCs w:val="24"/>
        </w:rPr>
        <w:t xml:space="preserve"> </w:t>
      </w:r>
      <w:r w:rsidR="00137B55" w:rsidRPr="00094F68">
        <w:rPr>
          <w:color w:val="3C3C3C"/>
          <w:szCs w:val="24"/>
        </w:rPr>
        <w:t>Arabic</w:t>
      </w:r>
      <w:r w:rsidR="00112B5B">
        <w:rPr>
          <w:color w:val="3C3C3C"/>
          <w:szCs w:val="24"/>
        </w:rPr>
        <w:t xml:space="preserve"> </w:t>
      </w:r>
      <w:r w:rsidR="008A0CED">
        <w:rPr>
          <w:color w:val="3C3C3C"/>
          <w:szCs w:val="24"/>
        </w:rPr>
        <w:t>–</w:t>
      </w:r>
      <w:r w:rsidR="009470D4">
        <w:rPr>
          <w:color w:val="3C3C3C"/>
          <w:szCs w:val="24"/>
        </w:rPr>
        <w:t xml:space="preserve"> Turkish</w:t>
      </w:r>
    </w:p>
    <w:sectPr w:rsidR="00F2471B" w:rsidRPr="00094F68" w:rsidSect="007167AF">
      <w:pgSz w:w="12240" w:h="15840"/>
      <w:pgMar w:top="1080" w:right="1440" w:bottom="108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C28B4" w14:textId="77777777" w:rsidR="006221F0" w:rsidRDefault="006221F0" w:rsidP="00137B55">
      <w:pPr>
        <w:spacing w:after="0" w:line="240" w:lineRule="auto"/>
      </w:pPr>
      <w:r>
        <w:separator/>
      </w:r>
    </w:p>
  </w:endnote>
  <w:endnote w:type="continuationSeparator" w:id="0">
    <w:p w14:paraId="26549311" w14:textId="77777777" w:rsidR="006221F0" w:rsidRDefault="006221F0" w:rsidP="00137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AB55E" w14:textId="77777777" w:rsidR="006221F0" w:rsidRDefault="006221F0" w:rsidP="00137B55">
      <w:pPr>
        <w:spacing w:after="0" w:line="240" w:lineRule="auto"/>
      </w:pPr>
      <w:bookmarkStart w:id="0" w:name="_Hlk80798307"/>
      <w:bookmarkEnd w:id="0"/>
      <w:r>
        <w:separator/>
      </w:r>
    </w:p>
  </w:footnote>
  <w:footnote w:type="continuationSeparator" w:id="0">
    <w:p w14:paraId="792B5FE2" w14:textId="77777777" w:rsidR="006221F0" w:rsidRDefault="006221F0" w:rsidP="00137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63EB9"/>
    <w:multiLevelType w:val="hybridMultilevel"/>
    <w:tmpl w:val="15523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C39DB"/>
    <w:multiLevelType w:val="hybridMultilevel"/>
    <w:tmpl w:val="5EC2A7BE"/>
    <w:lvl w:ilvl="0" w:tplc="CCF6762E">
      <w:numFmt w:val="bullet"/>
      <w:lvlText w:val="•"/>
      <w:lvlJc w:val="left"/>
      <w:pPr>
        <w:ind w:left="1440" w:hanging="720"/>
      </w:pPr>
      <w:rPr>
        <w:rFonts w:ascii="Cambria" w:eastAsiaTheme="minorHAnsi" w:hAnsi="Cambria" w:cs="Times New Roman" w:hint="default"/>
      </w:rPr>
    </w:lvl>
    <w:lvl w:ilvl="1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311F82"/>
    <w:multiLevelType w:val="hybridMultilevel"/>
    <w:tmpl w:val="CDF48E90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40FD7"/>
    <w:multiLevelType w:val="hybridMultilevel"/>
    <w:tmpl w:val="B582EB84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E32BB"/>
    <w:multiLevelType w:val="hybridMultilevel"/>
    <w:tmpl w:val="C248FC2C"/>
    <w:lvl w:ilvl="0" w:tplc="5544929E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936869"/>
    <w:multiLevelType w:val="hybridMultilevel"/>
    <w:tmpl w:val="8D465E62"/>
    <w:lvl w:ilvl="0" w:tplc="9D72AB22">
      <w:start w:val="2"/>
      <w:numFmt w:val="bullet"/>
      <w:lvlText w:val="-"/>
      <w:lvlJc w:val="left"/>
      <w:pPr>
        <w:ind w:left="353" w:hanging="360"/>
      </w:pPr>
      <w:rPr>
        <w:rFonts w:ascii="Times New Roman" w:eastAsiaTheme="minorHAnsi" w:hAnsi="Times New Roman" w:cs="Times New Roman" w:hint="default"/>
      </w:rPr>
    </w:lvl>
    <w:lvl w:ilvl="1" w:tplc="324272D6">
      <w:start w:val="1"/>
      <w:numFmt w:val="bullet"/>
      <w:lvlText w:val="▸"/>
      <w:lvlJc w:val="left"/>
      <w:pPr>
        <w:ind w:left="1073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6" w15:restartNumberingAfterBreak="0">
    <w:nsid w:val="541919DD"/>
    <w:multiLevelType w:val="hybridMultilevel"/>
    <w:tmpl w:val="2BD27154"/>
    <w:lvl w:ilvl="0" w:tplc="2BF6F29E">
      <w:start w:val="2"/>
      <w:numFmt w:val="bullet"/>
      <w:lvlText w:val="-"/>
      <w:lvlJc w:val="left"/>
      <w:pPr>
        <w:ind w:left="5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587A1215"/>
    <w:multiLevelType w:val="hybridMultilevel"/>
    <w:tmpl w:val="E05010B2"/>
    <w:lvl w:ilvl="0" w:tplc="324272D6">
      <w:start w:val="1"/>
      <w:numFmt w:val="bullet"/>
      <w:lvlText w:val="▸"/>
      <w:lvlJc w:val="left"/>
      <w:pPr>
        <w:ind w:left="81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DEC6383"/>
    <w:multiLevelType w:val="hybridMultilevel"/>
    <w:tmpl w:val="A9547342"/>
    <w:lvl w:ilvl="0" w:tplc="12B02654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8569BF"/>
    <w:multiLevelType w:val="hybridMultilevel"/>
    <w:tmpl w:val="282C6C16"/>
    <w:lvl w:ilvl="0" w:tplc="5544929E">
      <w:numFmt w:val="bullet"/>
      <w:lvlText w:val="•"/>
      <w:lvlJc w:val="left"/>
      <w:pPr>
        <w:ind w:left="1620" w:hanging="72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739A2DD3"/>
    <w:multiLevelType w:val="hybridMultilevel"/>
    <w:tmpl w:val="6302D41E"/>
    <w:lvl w:ilvl="0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81562657">
    <w:abstractNumId w:val="10"/>
  </w:num>
  <w:num w:numId="2" w16cid:durableId="1454641479">
    <w:abstractNumId w:val="6"/>
  </w:num>
  <w:num w:numId="3" w16cid:durableId="540172814">
    <w:abstractNumId w:val="5"/>
  </w:num>
  <w:num w:numId="4" w16cid:durableId="82342175">
    <w:abstractNumId w:val="7"/>
  </w:num>
  <w:num w:numId="5" w16cid:durableId="2131973146">
    <w:abstractNumId w:val="9"/>
  </w:num>
  <w:num w:numId="6" w16cid:durableId="955870404">
    <w:abstractNumId w:val="4"/>
  </w:num>
  <w:num w:numId="7" w16cid:durableId="1966155942">
    <w:abstractNumId w:val="3"/>
  </w:num>
  <w:num w:numId="8" w16cid:durableId="940993285">
    <w:abstractNumId w:val="2"/>
  </w:num>
  <w:num w:numId="9" w16cid:durableId="1267687734">
    <w:abstractNumId w:val="0"/>
  </w:num>
  <w:num w:numId="10" w16cid:durableId="2129541286">
    <w:abstractNumId w:val="8"/>
  </w:num>
  <w:num w:numId="11" w16cid:durableId="17225122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zIxtTA0MLQ0tDBW0lEKTi0uzszPAykwqgUA7FPQjCwAAAA="/>
  </w:docVars>
  <w:rsids>
    <w:rsidRoot w:val="006366B1"/>
    <w:rsid w:val="00001169"/>
    <w:rsid w:val="000065C1"/>
    <w:rsid w:val="00013FED"/>
    <w:rsid w:val="00015B94"/>
    <w:rsid w:val="000174DD"/>
    <w:rsid w:val="0002035D"/>
    <w:rsid w:val="000240F1"/>
    <w:rsid w:val="00032C7E"/>
    <w:rsid w:val="00035315"/>
    <w:rsid w:val="00052A47"/>
    <w:rsid w:val="00060C13"/>
    <w:rsid w:val="00065FB9"/>
    <w:rsid w:val="00076530"/>
    <w:rsid w:val="00083FCF"/>
    <w:rsid w:val="00085214"/>
    <w:rsid w:val="00094F68"/>
    <w:rsid w:val="000952A7"/>
    <w:rsid w:val="000C415D"/>
    <w:rsid w:val="000C6B2B"/>
    <w:rsid w:val="000C72AD"/>
    <w:rsid w:val="000D133B"/>
    <w:rsid w:val="000D6978"/>
    <w:rsid w:val="000E0418"/>
    <w:rsid w:val="000F25A6"/>
    <w:rsid w:val="000F5F39"/>
    <w:rsid w:val="000F713F"/>
    <w:rsid w:val="00100E91"/>
    <w:rsid w:val="001055F4"/>
    <w:rsid w:val="00112B5B"/>
    <w:rsid w:val="00126D77"/>
    <w:rsid w:val="00127444"/>
    <w:rsid w:val="00133241"/>
    <w:rsid w:val="001344A5"/>
    <w:rsid w:val="0013681E"/>
    <w:rsid w:val="00136A64"/>
    <w:rsid w:val="00136B22"/>
    <w:rsid w:val="00137422"/>
    <w:rsid w:val="00137B55"/>
    <w:rsid w:val="001505E6"/>
    <w:rsid w:val="0015249B"/>
    <w:rsid w:val="00156BA4"/>
    <w:rsid w:val="001914C3"/>
    <w:rsid w:val="00192BC4"/>
    <w:rsid w:val="00195726"/>
    <w:rsid w:val="001972F3"/>
    <w:rsid w:val="001A1157"/>
    <w:rsid w:val="001B19DF"/>
    <w:rsid w:val="001B1DEB"/>
    <w:rsid w:val="001B213A"/>
    <w:rsid w:val="001C1632"/>
    <w:rsid w:val="001D46E2"/>
    <w:rsid w:val="001D7108"/>
    <w:rsid w:val="001E0309"/>
    <w:rsid w:val="001E1039"/>
    <w:rsid w:val="001E1E68"/>
    <w:rsid w:val="001E3FBF"/>
    <w:rsid w:val="001E4750"/>
    <w:rsid w:val="001F3DDD"/>
    <w:rsid w:val="001F40C0"/>
    <w:rsid w:val="00220BC4"/>
    <w:rsid w:val="00222C7C"/>
    <w:rsid w:val="002324FE"/>
    <w:rsid w:val="00235DFE"/>
    <w:rsid w:val="00240B14"/>
    <w:rsid w:val="00247DE6"/>
    <w:rsid w:val="00252BBC"/>
    <w:rsid w:val="00256569"/>
    <w:rsid w:val="002611FC"/>
    <w:rsid w:val="00264910"/>
    <w:rsid w:val="002661CB"/>
    <w:rsid w:val="00280353"/>
    <w:rsid w:val="00282952"/>
    <w:rsid w:val="00283E16"/>
    <w:rsid w:val="00286A21"/>
    <w:rsid w:val="0029664D"/>
    <w:rsid w:val="002A0B74"/>
    <w:rsid w:val="002B2073"/>
    <w:rsid w:val="002B30A2"/>
    <w:rsid w:val="002C48A8"/>
    <w:rsid w:val="002C5DE1"/>
    <w:rsid w:val="002C645B"/>
    <w:rsid w:val="002D0E53"/>
    <w:rsid w:val="002D70F4"/>
    <w:rsid w:val="002F13D8"/>
    <w:rsid w:val="002F47ED"/>
    <w:rsid w:val="002F5484"/>
    <w:rsid w:val="00307E81"/>
    <w:rsid w:val="00312380"/>
    <w:rsid w:val="003202F9"/>
    <w:rsid w:val="00325329"/>
    <w:rsid w:val="003272C6"/>
    <w:rsid w:val="00333871"/>
    <w:rsid w:val="003445AD"/>
    <w:rsid w:val="0034506B"/>
    <w:rsid w:val="003474A8"/>
    <w:rsid w:val="00356506"/>
    <w:rsid w:val="00361C63"/>
    <w:rsid w:val="00384B28"/>
    <w:rsid w:val="00386844"/>
    <w:rsid w:val="003904AE"/>
    <w:rsid w:val="003A3FE8"/>
    <w:rsid w:val="003B09F0"/>
    <w:rsid w:val="003B4304"/>
    <w:rsid w:val="003B5481"/>
    <w:rsid w:val="003B744F"/>
    <w:rsid w:val="003C1BB9"/>
    <w:rsid w:val="003C52AC"/>
    <w:rsid w:val="003D18A2"/>
    <w:rsid w:val="003D38D7"/>
    <w:rsid w:val="003D4DD8"/>
    <w:rsid w:val="003E0063"/>
    <w:rsid w:val="003E28FE"/>
    <w:rsid w:val="003E2ADE"/>
    <w:rsid w:val="003F6C3B"/>
    <w:rsid w:val="00407E2C"/>
    <w:rsid w:val="00410FBA"/>
    <w:rsid w:val="004232F8"/>
    <w:rsid w:val="00424BFD"/>
    <w:rsid w:val="00427258"/>
    <w:rsid w:val="004311EA"/>
    <w:rsid w:val="00435031"/>
    <w:rsid w:val="0043783A"/>
    <w:rsid w:val="00441EFF"/>
    <w:rsid w:val="00453310"/>
    <w:rsid w:val="004533FA"/>
    <w:rsid w:val="00466AFC"/>
    <w:rsid w:val="00470959"/>
    <w:rsid w:val="00472799"/>
    <w:rsid w:val="00474302"/>
    <w:rsid w:val="00482A21"/>
    <w:rsid w:val="00484ED7"/>
    <w:rsid w:val="00493E83"/>
    <w:rsid w:val="004A2E74"/>
    <w:rsid w:val="004A5071"/>
    <w:rsid w:val="004A7DA6"/>
    <w:rsid w:val="004B2E94"/>
    <w:rsid w:val="004B627A"/>
    <w:rsid w:val="004C15D4"/>
    <w:rsid w:val="004D085B"/>
    <w:rsid w:val="004D4E01"/>
    <w:rsid w:val="004E25DA"/>
    <w:rsid w:val="004E52B7"/>
    <w:rsid w:val="004F34AF"/>
    <w:rsid w:val="004F727E"/>
    <w:rsid w:val="0050488C"/>
    <w:rsid w:val="0051004E"/>
    <w:rsid w:val="00515675"/>
    <w:rsid w:val="0052043A"/>
    <w:rsid w:val="00526987"/>
    <w:rsid w:val="0053659E"/>
    <w:rsid w:val="00542B20"/>
    <w:rsid w:val="00545806"/>
    <w:rsid w:val="00550444"/>
    <w:rsid w:val="005530B6"/>
    <w:rsid w:val="00561171"/>
    <w:rsid w:val="0056421D"/>
    <w:rsid w:val="00564F3B"/>
    <w:rsid w:val="00567FC2"/>
    <w:rsid w:val="00577EA1"/>
    <w:rsid w:val="005814A6"/>
    <w:rsid w:val="00581656"/>
    <w:rsid w:val="005834B9"/>
    <w:rsid w:val="00584AB6"/>
    <w:rsid w:val="0058775C"/>
    <w:rsid w:val="005900E1"/>
    <w:rsid w:val="00591EF8"/>
    <w:rsid w:val="005B1863"/>
    <w:rsid w:val="005D3098"/>
    <w:rsid w:val="005D4384"/>
    <w:rsid w:val="005E3762"/>
    <w:rsid w:val="005F41F0"/>
    <w:rsid w:val="005F472A"/>
    <w:rsid w:val="00600796"/>
    <w:rsid w:val="00602BE6"/>
    <w:rsid w:val="00606560"/>
    <w:rsid w:val="006101DA"/>
    <w:rsid w:val="00616050"/>
    <w:rsid w:val="006200E6"/>
    <w:rsid w:val="006221F0"/>
    <w:rsid w:val="006249EA"/>
    <w:rsid w:val="00634D56"/>
    <w:rsid w:val="00634F1F"/>
    <w:rsid w:val="006366B1"/>
    <w:rsid w:val="00637FAE"/>
    <w:rsid w:val="00641824"/>
    <w:rsid w:val="006528C6"/>
    <w:rsid w:val="006663B7"/>
    <w:rsid w:val="00677B7B"/>
    <w:rsid w:val="00682FBF"/>
    <w:rsid w:val="00685B99"/>
    <w:rsid w:val="0069563A"/>
    <w:rsid w:val="006A082D"/>
    <w:rsid w:val="006B0B42"/>
    <w:rsid w:val="006B1564"/>
    <w:rsid w:val="006B27F1"/>
    <w:rsid w:val="006B2B8B"/>
    <w:rsid w:val="006B4EE1"/>
    <w:rsid w:val="006B72A6"/>
    <w:rsid w:val="006C1433"/>
    <w:rsid w:val="006D3872"/>
    <w:rsid w:val="006D6882"/>
    <w:rsid w:val="006D703C"/>
    <w:rsid w:val="006D76B1"/>
    <w:rsid w:val="006E7022"/>
    <w:rsid w:val="006E77FE"/>
    <w:rsid w:val="006F2F33"/>
    <w:rsid w:val="006F565C"/>
    <w:rsid w:val="006F6037"/>
    <w:rsid w:val="006F774F"/>
    <w:rsid w:val="00703864"/>
    <w:rsid w:val="00714AA1"/>
    <w:rsid w:val="007167AF"/>
    <w:rsid w:val="00720AB0"/>
    <w:rsid w:val="00721D51"/>
    <w:rsid w:val="00722880"/>
    <w:rsid w:val="00723E27"/>
    <w:rsid w:val="007269A7"/>
    <w:rsid w:val="007420B3"/>
    <w:rsid w:val="0074792A"/>
    <w:rsid w:val="00747D69"/>
    <w:rsid w:val="007513CD"/>
    <w:rsid w:val="007536C1"/>
    <w:rsid w:val="0077162A"/>
    <w:rsid w:val="007747B2"/>
    <w:rsid w:val="007759F3"/>
    <w:rsid w:val="00781E19"/>
    <w:rsid w:val="00784656"/>
    <w:rsid w:val="00795522"/>
    <w:rsid w:val="007A218B"/>
    <w:rsid w:val="007A75E0"/>
    <w:rsid w:val="007C285B"/>
    <w:rsid w:val="007D097C"/>
    <w:rsid w:val="007D258D"/>
    <w:rsid w:val="007D5316"/>
    <w:rsid w:val="007F041B"/>
    <w:rsid w:val="008034D4"/>
    <w:rsid w:val="00812CE2"/>
    <w:rsid w:val="00814848"/>
    <w:rsid w:val="00820747"/>
    <w:rsid w:val="00823E4C"/>
    <w:rsid w:val="008265FB"/>
    <w:rsid w:val="0082667F"/>
    <w:rsid w:val="008333F3"/>
    <w:rsid w:val="00833B91"/>
    <w:rsid w:val="00840298"/>
    <w:rsid w:val="00841A55"/>
    <w:rsid w:val="00876569"/>
    <w:rsid w:val="00895318"/>
    <w:rsid w:val="00895565"/>
    <w:rsid w:val="008A0CED"/>
    <w:rsid w:val="008A474F"/>
    <w:rsid w:val="008A5A05"/>
    <w:rsid w:val="008B343C"/>
    <w:rsid w:val="008B5913"/>
    <w:rsid w:val="008B7148"/>
    <w:rsid w:val="008C0A05"/>
    <w:rsid w:val="008C4C3A"/>
    <w:rsid w:val="008C5DD2"/>
    <w:rsid w:val="008C70A6"/>
    <w:rsid w:val="008F0B84"/>
    <w:rsid w:val="009017E8"/>
    <w:rsid w:val="009039A0"/>
    <w:rsid w:val="00907CC7"/>
    <w:rsid w:val="00935119"/>
    <w:rsid w:val="009443B1"/>
    <w:rsid w:val="00945BFA"/>
    <w:rsid w:val="0094680A"/>
    <w:rsid w:val="009470D4"/>
    <w:rsid w:val="00963A99"/>
    <w:rsid w:val="00974BFE"/>
    <w:rsid w:val="009854A2"/>
    <w:rsid w:val="009856B9"/>
    <w:rsid w:val="00987CE0"/>
    <w:rsid w:val="00993B90"/>
    <w:rsid w:val="00997E01"/>
    <w:rsid w:val="009A25EE"/>
    <w:rsid w:val="009A5A83"/>
    <w:rsid w:val="009B0E32"/>
    <w:rsid w:val="009B0F2F"/>
    <w:rsid w:val="009B2375"/>
    <w:rsid w:val="009B6043"/>
    <w:rsid w:val="009C61A1"/>
    <w:rsid w:val="009D0311"/>
    <w:rsid w:val="009D06F3"/>
    <w:rsid w:val="009D3EC8"/>
    <w:rsid w:val="009D4F6A"/>
    <w:rsid w:val="009E4299"/>
    <w:rsid w:val="009E72E8"/>
    <w:rsid w:val="009F1485"/>
    <w:rsid w:val="009F5C59"/>
    <w:rsid w:val="00A02C2C"/>
    <w:rsid w:val="00A05085"/>
    <w:rsid w:val="00A10CB2"/>
    <w:rsid w:val="00A13A44"/>
    <w:rsid w:val="00A16B0A"/>
    <w:rsid w:val="00A24E74"/>
    <w:rsid w:val="00A327E2"/>
    <w:rsid w:val="00A3472B"/>
    <w:rsid w:val="00A36C8C"/>
    <w:rsid w:val="00A40AC5"/>
    <w:rsid w:val="00A52E8E"/>
    <w:rsid w:val="00A754C0"/>
    <w:rsid w:val="00A96916"/>
    <w:rsid w:val="00AA094F"/>
    <w:rsid w:val="00AA1836"/>
    <w:rsid w:val="00AA74F0"/>
    <w:rsid w:val="00AC3775"/>
    <w:rsid w:val="00AD3FB0"/>
    <w:rsid w:val="00AE732E"/>
    <w:rsid w:val="00AE7773"/>
    <w:rsid w:val="00AF4A0D"/>
    <w:rsid w:val="00AF6239"/>
    <w:rsid w:val="00AF6B45"/>
    <w:rsid w:val="00B05CF6"/>
    <w:rsid w:val="00B10592"/>
    <w:rsid w:val="00B14D70"/>
    <w:rsid w:val="00B15A72"/>
    <w:rsid w:val="00B20624"/>
    <w:rsid w:val="00B23077"/>
    <w:rsid w:val="00B43FC2"/>
    <w:rsid w:val="00B44629"/>
    <w:rsid w:val="00B4705D"/>
    <w:rsid w:val="00B54169"/>
    <w:rsid w:val="00B54CC2"/>
    <w:rsid w:val="00B72773"/>
    <w:rsid w:val="00B8181D"/>
    <w:rsid w:val="00B8375A"/>
    <w:rsid w:val="00B90954"/>
    <w:rsid w:val="00B93CB7"/>
    <w:rsid w:val="00BB1B9C"/>
    <w:rsid w:val="00BB46A3"/>
    <w:rsid w:val="00BB52BD"/>
    <w:rsid w:val="00BB6B95"/>
    <w:rsid w:val="00BB76DA"/>
    <w:rsid w:val="00BD5C49"/>
    <w:rsid w:val="00BE0F6A"/>
    <w:rsid w:val="00BF7D85"/>
    <w:rsid w:val="00C0107D"/>
    <w:rsid w:val="00C14A01"/>
    <w:rsid w:val="00C1781A"/>
    <w:rsid w:val="00C243E5"/>
    <w:rsid w:val="00C300D3"/>
    <w:rsid w:val="00C3154E"/>
    <w:rsid w:val="00C33CC2"/>
    <w:rsid w:val="00C34BE4"/>
    <w:rsid w:val="00C35BCB"/>
    <w:rsid w:val="00C4104C"/>
    <w:rsid w:val="00C417C0"/>
    <w:rsid w:val="00C43842"/>
    <w:rsid w:val="00C43E2F"/>
    <w:rsid w:val="00C46340"/>
    <w:rsid w:val="00C46666"/>
    <w:rsid w:val="00C47846"/>
    <w:rsid w:val="00C47E52"/>
    <w:rsid w:val="00C5129E"/>
    <w:rsid w:val="00C5193F"/>
    <w:rsid w:val="00C53EC8"/>
    <w:rsid w:val="00C5445A"/>
    <w:rsid w:val="00C54E17"/>
    <w:rsid w:val="00C6465F"/>
    <w:rsid w:val="00C74175"/>
    <w:rsid w:val="00C7571A"/>
    <w:rsid w:val="00C77CC8"/>
    <w:rsid w:val="00C802C6"/>
    <w:rsid w:val="00C82D82"/>
    <w:rsid w:val="00C93086"/>
    <w:rsid w:val="00CA401F"/>
    <w:rsid w:val="00CA7138"/>
    <w:rsid w:val="00CB2088"/>
    <w:rsid w:val="00CB385E"/>
    <w:rsid w:val="00CE4D17"/>
    <w:rsid w:val="00CF1FBB"/>
    <w:rsid w:val="00CF7D8F"/>
    <w:rsid w:val="00D278AA"/>
    <w:rsid w:val="00D32A56"/>
    <w:rsid w:val="00D469F7"/>
    <w:rsid w:val="00D46A90"/>
    <w:rsid w:val="00D47B21"/>
    <w:rsid w:val="00D50496"/>
    <w:rsid w:val="00D55F31"/>
    <w:rsid w:val="00D55F94"/>
    <w:rsid w:val="00D618E9"/>
    <w:rsid w:val="00D80A4A"/>
    <w:rsid w:val="00D823E5"/>
    <w:rsid w:val="00D85D30"/>
    <w:rsid w:val="00D86C29"/>
    <w:rsid w:val="00D870C0"/>
    <w:rsid w:val="00D87B72"/>
    <w:rsid w:val="00DA452B"/>
    <w:rsid w:val="00DC1BF8"/>
    <w:rsid w:val="00DD0AE8"/>
    <w:rsid w:val="00DD1CF3"/>
    <w:rsid w:val="00DE2906"/>
    <w:rsid w:val="00DF0A80"/>
    <w:rsid w:val="00DF4172"/>
    <w:rsid w:val="00DF4658"/>
    <w:rsid w:val="00DF796E"/>
    <w:rsid w:val="00E04681"/>
    <w:rsid w:val="00E04B50"/>
    <w:rsid w:val="00E17890"/>
    <w:rsid w:val="00E2224C"/>
    <w:rsid w:val="00E313C6"/>
    <w:rsid w:val="00E32E32"/>
    <w:rsid w:val="00E33406"/>
    <w:rsid w:val="00E404EF"/>
    <w:rsid w:val="00E46238"/>
    <w:rsid w:val="00E52BD4"/>
    <w:rsid w:val="00E532AB"/>
    <w:rsid w:val="00E547EB"/>
    <w:rsid w:val="00E61642"/>
    <w:rsid w:val="00E631E8"/>
    <w:rsid w:val="00E70549"/>
    <w:rsid w:val="00E740F9"/>
    <w:rsid w:val="00E8036A"/>
    <w:rsid w:val="00E83D13"/>
    <w:rsid w:val="00E85883"/>
    <w:rsid w:val="00E85CE1"/>
    <w:rsid w:val="00E905A6"/>
    <w:rsid w:val="00E91965"/>
    <w:rsid w:val="00E95660"/>
    <w:rsid w:val="00E96AE8"/>
    <w:rsid w:val="00EA4B94"/>
    <w:rsid w:val="00EC0BD6"/>
    <w:rsid w:val="00EC447B"/>
    <w:rsid w:val="00ED3178"/>
    <w:rsid w:val="00ED4352"/>
    <w:rsid w:val="00EE46E6"/>
    <w:rsid w:val="00EE7D4F"/>
    <w:rsid w:val="00EF475E"/>
    <w:rsid w:val="00EF6482"/>
    <w:rsid w:val="00F057F6"/>
    <w:rsid w:val="00F1507F"/>
    <w:rsid w:val="00F20370"/>
    <w:rsid w:val="00F2471B"/>
    <w:rsid w:val="00F35085"/>
    <w:rsid w:val="00F43A34"/>
    <w:rsid w:val="00F520A5"/>
    <w:rsid w:val="00F52794"/>
    <w:rsid w:val="00F65E0E"/>
    <w:rsid w:val="00F7334D"/>
    <w:rsid w:val="00F74E73"/>
    <w:rsid w:val="00F81004"/>
    <w:rsid w:val="00F811C1"/>
    <w:rsid w:val="00F831B0"/>
    <w:rsid w:val="00F86080"/>
    <w:rsid w:val="00F93350"/>
    <w:rsid w:val="00F95A98"/>
    <w:rsid w:val="00FB3E5A"/>
    <w:rsid w:val="00FB7781"/>
    <w:rsid w:val="00FC12F6"/>
    <w:rsid w:val="00FC26D0"/>
    <w:rsid w:val="00FD1E89"/>
    <w:rsid w:val="00FE19F1"/>
    <w:rsid w:val="00FE3CA7"/>
    <w:rsid w:val="00FF29AE"/>
    <w:rsid w:val="00FF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703185"/>
  <w15:chartTrackingRefBased/>
  <w15:docId w15:val="{9629E4DB-4520-4677-B135-68E7B246D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549"/>
    <w:pPr>
      <w:spacing w:line="360" w:lineRule="auto"/>
      <w:jc w:val="both"/>
    </w:pPr>
    <w:rPr>
      <w:rFonts w:ascii="Times New Roman" w:hAnsi="Times New Roman" w:cs="Times New Roman"/>
      <w:sz w:val="24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B55"/>
  </w:style>
  <w:style w:type="paragraph" w:styleId="Footer">
    <w:name w:val="footer"/>
    <w:basedOn w:val="Normal"/>
    <w:link w:val="Foot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B55"/>
  </w:style>
  <w:style w:type="character" w:styleId="Hyperlink">
    <w:name w:val="Hyperlink"/>
    <w:basedOn w:val="DefaultParagraphFont"/>
    <w:uiPriority w:val="99"/>
    <w:unhideWhenUsed/>
    <w:rsid w:val="00137B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7B5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759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2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1240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72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3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Saeedo_98@hot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yperlink" Target="https://saeedo98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</TotalTime>
  <Pages>1</Pages>
  <Words>376</Words>
  <Characters>2146</Characters>
  <Application>Microsoft Office Word</Application>
  <DocSecurity>0</DocSecurity>
  <Lines>17</Lines>
  <Paragraphs>5</Paragraphs>
  <ScaleCrop>false</ScaleCrop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badghaish</dc:creator>
  <cp:keywords/>
  <dc:description/>
  <cp:lastModifiedBy>saeed badghaish</cp:lastModifiedBy>
  <cp:revision>437</cp:revision>
  <cp:lastPrinted>2021-10-09T13:54:00Z</cp:lastPrinted>
  <dcterms:created xsi:type="dcterms:W3CDTF">2021-08-25T12:34:00Z</dcterms:created>
  <dcterms:modified xsi:type="dcterms:W3CDTF">2022-04-06T19:39:00Z</dcterms:modified>
</cp:coreProperties>
</file>